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015bcdcaea1491839cd543181899b7bffdd4f3"/>
      <w:r>
        <w:rPr>
          <w:b/>
        </w:rPr>
        <w:t xml:space="preserve">ПРОТОКОЛ ПРО РЕЗУЛЬТАТИ ЕЛЕКТРОННОГО АУКЦІОНУ № LLE001-UA-20230526-531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81-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партамент комунального майна Вінниц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06.2023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вбудованого приміщення загальною площею 12,7м2 (№205, з урахуванням площ загального користування №101, №103, №201, №206) другого поверху адміністративної будівлі (літ. А) за адресою: Вінницька обл., Вінницький р-н, с. Писарівка, пров. Покровський, 1-А</w:t>
      </w:r>
    </w:p>
    <w:p>
      <w:pPr>
        <w:numPr>
          <w:ilvl w:val="0"/>
          <w:numId w:val="1001"/>
        </w:numPr>
        <w:pStyle w:val="Compact"/>
      </w:pPr>
      <w:r>
        <w:t xml:space="preserve">вбудоване приміщення загальною площею 12,7м2 №205, з урахуванням площ загального користування №101, №103, №201, №206) другого поверху адміністративної будівлі (літ. А) за адресою: Вінницька обл., Вінницький р-н, с. Писарівка, пров. Покровський, 1-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2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40,00 грн, у т.ч. ПДВ</w:t>
      </w:r>
      <w:r>
        <w:t xml:space="preserve"> </w:t>
      </w:r>
      <w:r>
        <w:t xml:space="preserve">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6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09:42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.обл./м.Вінниця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140005930000028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.обл./м.Вінниця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140005930000028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64,00 грн (вісімсот шістдесят чотири гривні 00 копійок), у т.ч. ПДВ</w:t>
      </w:r>
      <w:r>
        <w:t xml:space="preserve"> </w:t>
      </w:r>
      <w:r>
        <w:t xml:space="preserve">1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501,00 грн (чотири тисячі п'ятсот одна гривня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40,00 грн, у т.ч. ПДВ</w:t>
      </w:r>
      <w:r>
        <w:t xml:space="preserve"> </w:t>
      </w:r>
      <w:r>
        <w:t xml:space="preserve">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3 15:19: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комунального майна Вінниц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2:50:46Z</dcterms:created>
  <dcterms:modified xsi:type="dcterms:W3CDTF">2024-05-08T02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